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D589198" w14:textId="5B9A117C" w:rsidR="00B848D4" w:rsidRDefault="00B848D4" w:rsidP="00B848D4">
      <w:pPr>
        <w:jc w:val="center"/>
        <w:rPr>
          <w:rFonts w:ascii="Cambria" w:eastAsia="Cambria" w:hAnsi="Cambria" w:cs="Cambria"/>
          <w:color w:val="153357"/>
          <w:sz w:val="16"/>
        </w:rPr>
      </w:pPr>
      <w:r>
        <w:rPr>
          <w:noProof/>
        </w:rPr>
        <w:drawing>
          <wp:inline distT="0" distB="0" distL="0" distR="0" wp14:anchorId="5D64C14D" wp14:editId="748E7DE6">
            <wp:extent cx="5543550" cy="768350"/>
            <wp:effectExtent l="0" t="0" r="0" b="0"/>
            <wp:docPr id="14059544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3550" cy="768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D66044" w14:textId="77777777" w:rsidR="00B848D4" w:rsidRDefault="00B848D4" w:rsidP="00B848D4">
      <w:pPr>
        <w:jc w:val="center"/>
        <w:rPr>
          <w:rFonts w:ascii="Cambria" w:eastAsia="Cambria" w:hAnsi="Cambria" w:cs="Cambria"/>
          <w:color w:val="153357"/>
        </w:rPr>
      </w:pPr>
      <w:r>
        <w:rPr>
          <w:rFonts w:ascii="Cambria" w:eastAsia="Cambria" w:hAnsi="Cambria" w:cs="Cambria"/>
          <w:color w:val="153357"/>
        </w:rPr>
        <w:t>(An off-Campus Institution of NITTE (DEEMED TO BE UNIVERSITY), MANGALORE)</w:t>
      </w:r>
    </w:p>
    <w:p w14:paraId="4037E7D8" w14:textId="77777777" w:rsidR="00B848D4" w:rsidRDefault="00B848D4" w:rsidP="00B848D4">
      <w:pPr>
        <w:pBdr>
          <w:bottom w:val="single" w:sz="12" w:space="1" w:color="auto"/>
        </w:pBdr>
        <w:spacing w:after="0" w:line="240" w:lineRule="auto"/>
        <w:jc w:val="center"/>
        <w:rPr>
          <w:rFonts w:asciiTheme="majorHAnsi" w:eastAsia="Calibri" w:hAnsiTheme="majorHAnsi" w:cs="Calibri"/>
          <w:b/>
          <w:sz w:val="48"/>
        </w:rPr>
      </w:pPr>
      <w:r>
        <w:rPr>
          <w:rFonts w:asciiTheme="majorHAnsi" w:eastAsia="Calibri" w:hAnsiTheme="majorHAnsi" w:cs="Calibri"/>
          <w:b/>
          <w:sz w:val="48"/>
        </w:rPr>
        <w:t>Department of MCA</w:t>
      </w:r>
    </w:p>
    <w:p w14:paraId="750A3E9B" w14:textId="77777777" w:rsidR="00B848D4" w:rsidRDefault="00B848D4" w:rsidP="003244DB">
      <w:pPr>
        <w:jc w:val="center"/>
        <w:rPr>
          <w:b/>
          <w:bCs/>
          <w:u w:val="single"/>
        </w:rPr>
      </w:pPr>
    </w:p>
    <w:p w14:paraId="3B56C42E" w14:textId="40706460" w:rsidR="001E7BD2" w:rsidRPr="001E7BD2" w:rsidRDefault="001E7BD2" w:rsidP="001E7BD2"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Pr="001E7BD2">
        <w:tab/>
      </w:r>
      <w:r w:rsidR="00744AB7">
        <w:t>0</w:t>
      </w:r>
      <w:r w:rsidRPr="001E7BD2">
        <w:t>5-0</w:t>
      </w:r>
      <w:r w:rsidR="00744AB7">
        <w:t>8</w:t>
      </w:r>
      <w:r w:rsidRPr="001E7BD2">
        <w:t>-2023</w:t>
      </w:r>
    </w:p>
    <w:p w14:paraId="41DA05E6" w14:textId="69D21404" w:rsidR="003244DB" w:rsidRDefault="00B848D4" w:rsidP="003244DB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t xml:space="preserve">ADVANCED WEB TECHNOLOGIES LAB </w:t>
      </w:r>
      <w:r w:rsidR="003244DB" w:rsidRPr="003244DB">
        <w:rPr>
          <w:b/>
          <w:bCs/>
          <w:u w:val="single"/>
        </w:rPr>
        <w:t xml:space="preserve">ASSIGNMENT </w:t>
      </w:r>
      <w:r w:rsidR="00777F5E">
        <w:rPr>
          <w:b/>
          <w:bCs/>
          <w:u w:val="single"/>
        </w:rPr>
        <w:t>2</w:t>
      </w:r>
    </w:p>
    <w:p w14:paraId="027B91E2" w14:textId="77777777" w:rsidR="00777F5E" w:rsidRDefault="00777F5E" w:rsidP="00777F5E">
      <w:pPr>
        <w:jc w:val="both"/>
        <w:rPr>
          <w:b/>
          <w:bCs/>
          <w:u w:val="single"/>
        </w:rPr>
      </w:pPr>
    </w:p>
    <w:p w14:paraId="4115A065" w14:textId="158F7B88" w:rsidR="00777F5E" w:rsidRDefault="00777F5E" w:rsidP="00777F5E">
      <w:pPr>
        <w:pStyle w:val="ListParagraph"/>
        <w:numPr>
          <w:ilvl w:val="0"/>
          <w:numId w:val="5"/>
        </w:numPr>
        <w:jc w:val="both"/>
      </w:pPr>
      <w:r>
        <w:t>Create a web page with different levels of stylesheets. Also show the priority applied in these levels of stylesheets.</w:t>
      </w:r>
    </w:p>
    <w:p w14:paraId="5AC4721F" w14:textId="55C4DAE0" w:rsidR="00777F5E" w:rsidRDefault="00777F5E" w:rsidP="00777F5E">
      <w:pPr>
        <w:pStyle w:val="ListParagraph"/>
        <w:numPr>
          <w:ilvl w:val="0"/>
          <w:numId w:val="5"/>
        </w:numPr>
        <w:jc w:val="both"/>
      </w:pPr>
      <w:r>
        <w:t>Create a page which shows the usage of different selectors for specifying style rules.</w:t>
      </w:r>
    </w:p>
    <w:p w14:paraId="52148F45" w14:textId="5D091A2E" w:rsidR="00C87062" w:rsidRDefault="00C87062" w:rsidP="00777F5E">
      <w:pPr>
        <w:pStyle w:val="ListParagraph"/>
        <w:numPr>
          <w:ilvl w:val="0"/>
          <w:numId w:val="5"/>
        </w:numPr>
        <w:jc w:val="both"/>
      </w:pPr>
      <w:r>
        <w:t>Create a page which includes application of font and text related style properties.</w:t>
      </w:r>
    </w:p>
    <w:p w14:paraId="7A3E0132" w14:textId="530DD6B9" w:rsidR="00C87062" w:rsidRDefault="00C87062" w:rsidP="00C87062">
      <w:pPr>
        <w:pStyle w:val="ListParagraph"/>
        <w:numPr>
          <w:ilvl w:val="0"/>
          <w:numId w:val="5"/>
        </w:numPr>
        <w:jc w:val="both"/>
      </w:pPr>
      <w:r>
        <w:t xml:space="preserve">Create a page which includes application </w:t>
      </w:r>
      <w:r w:rsidR="001E7BD2">
        <w:t xml:space="preserve">of </w:t>
      </w:r>
      <w:r>
        <w:t>list related style properties.</w:t>
      </w:r>
    </w:p>
    <w:p w14:paraId="0D9C5793" w14:textId="1B789376" w:rsidR="00C87062" w:rsidRDefault="00021F89" w:rsidP="00777F5E">
      <w:pPr>
        <w:pStyle w:val="ListParagraph"/>
        <w:numPr>
          <w:ilvl w:val="0"/>
          <w:numId w:val="5"/>
        </w:numPr>
        <w:jc w:val="both"/>
      </w:pPr>
      <w:r>
        <w:t>Show the use of Box Model properties.</w:t>
      </w:r>
    </w:p>
    <w:p w14:paraId="7A5F8AF9" w14:textId="3642556A" w:rsidR="00ED52DD" w:rsidRDefault="001E7BD2" w:rsidP="00777F5E">
      <w:pPr>
        <w:pStyle w:val="ListParagraph"/>
        <w:numPr>
          <w:ilvl w:val="0"/>
          <w:numId w:val="5"/>
        </w:numPr>
        <w:jc w:val="both"/>
      </w:pPr>
      <w:r>
        <w:t>Show the use of div and span tags.</w:t>
      </w:r>
    </w:p>
    <w:p w14:paraId="505A3875" w14:textId="77777777" w:rsidR="00777F5E" w:rsidRPr="00777F5E" w:rsidRDefault="00777F5E" w:rsidP="00777F5E">
      <w:pPr>
        <w:jc w:val="both"/>
      </w:pPr>
    </w:p>
    <w:sectPr w:rsidR="00777F5E" w:rsidRPr="00777F5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C9C4C2D"/>
    <w:multiLevelType w:val="hybridMultilevel"/>
    <w:tmpl w:val="4FD4F90C"/>
    <w:lvl w:ilvl="0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1DCC5FDE"/>
    <w:multiLevelType w:val="hybridMultilevel"/>
    <w:tmpl w:val="2E4806E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7F3274"/>
    <w:multiLevelType w:val="hybridMultilevel"/>
    <w:tmpl w:val="9C8ACAC6"/>
    <w:lvl w:ilvl="0" w:tplc="FFFFFFFF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48204A50"/>
    <w:multiLevelType w:val="hybridMultilevel"/>
    <w:tmpl w:val="2DDA5A9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8A314BC"/>
    <w:multiLevelType w:val="hybridMultilevel"/>
    <w:tmpl w:val="48B24D4A"/>
    <w:lvl w:ilvl="0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num w:numId="1" w16cid:durableId="887031258">
    <w:abstractNumId w:val="1"/>
  </w:num>
  <w:num w:numId="2" w16cid:durableId="1860393495">
    <w:abstractNumId w:val="4"/>
  </w:num>
  <w:num w:numId="3" w16cid:durableId="1825969497">
    <w:abstractNumId w:val="0"/>
  </w:num>
  <w:num w:numId="4" w16cid:durableId="1344160804">
    <w:abstractNumId w:val="2"/>
  </w:num>
  <w:num w:numId="5" w16cid:durableId="23182012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wMDc0MDW0MDayNDZV0lEKTi0uzszPAykwqgUAWqvkqSwAAAA="/>
  </w:docVars>
  <w:rsids>
    <w:rsidRoot w:val="003244DB"/>
    <w:rsid w:val="00021F89"/>
    <w:rsid w:val="000264B2"/>
    <w:rsid w:val="000400E4"/>
    <w:rsid w:val="001E7BD2"/>
    <w:rsid w:val="0020781A"/>
    <w:rsid w:val="003244DB"/>
    <w:rsid w:val="00354A91"/>
    <w:rsid w:val="005E4AE3"/>
    <w:rsid w:val="00620CD1"/>
    <w:rsid w:val="006971AB"/>
    <w:rsid w:val="00744AB7"/>
    <w:rsid w:val="00777F5E"/>
    <w:rsid w:val="007A5DFF"/>
    <w:rsid w:val="00822C28"/>
    <w:rsid w:val="00B417B2"/>
    <w:rsid w:val="00B848D4"/>
    <w:rsid w:val="00C03061"/>
    <w:rsid w:val="00C87062"/>
    <w:rsid w:val="00ED52DD"/>
    <w:rsid w:val="00F00F5E"/>
    <w:rsid w:val="00F46D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70347F"/>
  <w15:chartTrackingRefBased/>
  <w15:docId w15:val="{78907BB6-526E-4DD9-B43C-13882F7600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0306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1286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89</Words>
  <Characters>51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lachandra rao</dc:creator>
  <cp:keywords/>
  <dc:description/>
  <cp:lastModifiedBy>balachandra rao</cp:lastModifiedBy>
  <cp:revision>3</cp:revision>
  <dcterms:created xsi:type="dcterms:W3CDTF">2024-08-03T07:18:00Z</dcterms:created>
  <dcterms:modified xsi:type="dcterms:W3CDTF">2024-08-03T07:18:00Z</dcterms:modified>
</cp:coreProperties>
</file>